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Nigeria</w:t>
      </w:r>
      <w:r>
        <w:t xml:space="preserve"> </w:t>
      </w:r>
      <w:r>
        <w:t xml:space="preserve">Abuja</w:t>
      </w:r>
    </w:p>
    <w:p>
      <w:pPr>
        <w:pStyle w:val="FirstParagraph"/>
      </w:pPr>
      <w:r>
        <w:rPr>
          <w:bCs/>
          <w:b/>
        </w:rPr>
        <w:t xml:space="preserve">Mr. John Doe</w:t>
      </w:r>
      <w:r>
        <w:br/>
      </w:r>
      <w:r>
        <w:t xml:space="preserve">HR Manager</w:t>
      </w:r>
      <w:r>
        <w:br/>
      </w:r>
      <w:r>
        <w:t xml:space="preserve">ABC Design Studio</w:t>
      </w:r>
      <w:r>
        <w:br/>
      </w:r>
      <w:r>
        <w:t xml:space="preserve">P.O. Box 12345, Abuja, Nigeria</w:t>
      </w:r>
    </w:p>
    <w:p>
      <w:pPr>
        <w:pStyle w:val="BodyText"/>
      </w:pPr>
      <w:r>
        <w:t xml:space="preserve">April 5, 2024</w:t>
      </w:r>
    </w:p>
    <w:bookmarkStart w:id="20" w:name="X29a268f585ab6561450edbfe96f867786763e5b"/>
    <w:p>
      <w:pPr>
        <w:pStyle w:val="Heading1"/>
      </w:pPr>
      <w:r>
        <w:t xml:space="preserve">Cover Letter for Graphic Designer Position in Nigeria Abuja</w:t>
      </w:r>
    </w:p>
    <w:p>
      <w:pPr>
        <w:pStyle w:val="FirstParagraph"/>
      </w:pPr>
      <w:r>
        <w:t xml:space="preserve">Dear Hiring Team,</w:t>
      </w:r>
    </w:p>
    <w:p>
      <w:pPr>
        <w:pStyle w:val="BodyText"/>
      </w:pPr>
      <w:r>
        <w:t xml:space="preserve">I am excited to apply for the Graphic Designer position at your esteemed organization in Nigeria Abuja. As a passionate and skilled professional with over five years of experience in visual storytelling, branding, and creative solutions, I am eager to contribute my expertise to a dynamic team in this vibrant city. My background as a Graphic Designer has equipped me with the ability to merge artistic vision with strategic thinking, ensuring that every project aligns with both aesthetic excellence and functional objectives. I am particularly drawn to this opportunity because of Abuja’s unique cultural landscape and its growing demand for innovative design solutions.</w:t>
      </w:r>
    </w:p>
    <w:p>
      <w:pPr>
        <w:pStyle w:val="BodyText"/>
      </w:pPr>
      <w:r>
        <w:t xml:space="preserve">Having worked on a diverse range of projects—from corporate branding to editorial design—I have developed a deep understanding of the importance of tailoring visual communication to specific audiences. In Nigeria, where cultural diversity and modernity coexist, the role of a Graphic Designer is pivotal in bridging tradition and innovation. My work has always been rooted in this principle, whether I was designing for local businesses in Abuja or collaborating with international clients who value authenticity and creativity.</w:t>
      </w:r>
    </w:p>
    <w:p>
      <w:pPr>
        <w:pStyle w:val="BodyText"/>
      </w:pPr>
      <w:r>
        <w:t xml:space="preserve">As a Graphic Designer, I take pride in my ability to translate complex ideas into compelling visual narratives. For instance, while working with a tech startup in Lagos, I developed a brand identity that not only captured the company’s forward-thinking ethos but also resonated with Nigerian consumers. This project required extensive research into local design trends and cultural symbols, which I believe is essential for creating work that feels both modern and grounded. In Nigeria Abuja, where the creative industry is rapidly evolving, I am confident that my adaptability and technical proficiency will enable me to thrive.</w:t>
      </w:r>
    </w:p>
    <w:p>
      <w:pPr>
        <w:pStyle w:val="BodyText"/>
      </w:pPr>
      <w:r>
        <w:t xml:space="preserve">My expertise in tools such as Adobe Creative Suite (Photoshop, Illustrator, InDesign) and Figma has allowed me to produce high-quality designs that meet professional standards. However, I also recognize that the role of a Graphic Designer extends beyond software skills. It involves understanding client needs, collaborating with cross-functional teams, and delivering solutions that drive results. In my previous role at XYZ Creative Studio in Abuja, I led a team to redesign the marketing materials for a local NGO, which resulted in a 30% increase in community engagement. This experience reinforced my belief that design has the power to inspire action and create meaningful impact.</w:t>
      </w:r>
    </w:p>
    <w:p>
      <w:pPr>
        <w:pStyle w:val="BodyText"/>
      </w:pPr>
      <w:r>
        <w:t xml:space="preserve">What excites me most about this opportunity is the chance to contribute to Nigeria’s creative ecosystem. Abuja, as the political and cultural hub of the country, offers a unique platform for designers to shape narratives that reflect Nigeria’s identity. I have always been impressed by the city’s blend of modern infrastructure and traditional artistry, and I am eager to play a role in enhancing this visual landscape. Whether it’s through corporate branding, advertising campaigns, or digital media, I am committed to delivering work that is both innovative and culturally relevant.</w:t>
      </w:r>
    </w:p>
    <w:p>
      <w:pPr>
        <w:pStyle w:val="BodyText"/>
      </w:pPr>
      <w:r>
        <w:t xml:space="preserve">My portfolio showcases a range of projects that highlight my versatility as a Graphic Designer. For example, I designed an event flyer for the Abuja International Book Fair that combined traditional Yoruba patterns with contemporary typography, attracting widespread acclaim from attendees and organizers alike. Another project involved creating a series of infographics for a health awareness campaign, which were distributed across social media and local publications. These experiences have not only refined my technical skills but also deepened my understanding of the Nigerian market’s specific challenges and opportunities.</w:t>
      </w:r>
    </w:p>
    <w:p>
      <w:pPr>
        <w:pStyle w:val="BodyText"/>
      </w:pPr>
      <w:r>
        <w:t xml:space="preserve">Moreover, I am continuously learning to stay ahead in the ever-evolving field of graphic design. I regularly attend workshops and webinars on emerging trends, such as sustainable design practices and augmented reality (AR) integration. In Nigeria Abuja, where the demand for cutting-edge solutions is growing, I believe these skills will be invaluable. For instance, incorporating AR into marketing materials could provide a competitive edge for businesses looking to engage younger audiences.</w:t>
      </w:r>
    </w:p>
    <w:p>
      <w:pPr>
        <w:pStyle w:val="BodyText"/>
      </w:pPr>
      <w:r>
        <w:t xml:space="preserve">In addition to my technical skills, I bring strong communication and problem-solving abilities to the table. As a Graphic Designer, I understand that every project presents unique challenges, and I approach each one with creativity and determination. My ability to collaborate effectively with clients and team members ensures that projects are completed on time and exceed expectations. In Abuja’s fast-paced environment, this adaptability is crucial for maintaining high standards of work.</w:t>
      </w:r>
    </w:p>
    <w:p>
      <w:pPr>
        <w:pStyle w:val="BodyText"/>
      </w:pPr>
      <w:r>
        <w:t xml:space="preserve">I am particularly drawn to your organization because of its reputation for excellence in the design industry. Your commitment to innovation and quality aligns perfectly with my professional values. I am eager to contribute my skills as a Graphic Designer to help your team achieve its goals and make a lasting impact in Nigeria’s creative sector.</w:t>
      </w:r>
    </w:p>
    <w:p>
      <w:pPr>
        <w:pStyle w:val="BodyText"/>
      </w:pPr>
      <w:r>
        <w:t xml:space="preserve">Thank you for considering my application. I would welcome the opportunity to discuss how my experience and vision can benefit your organization. Please feel free to contact me at +234 812 345 6789 or via email at design@myportfolio.com. I look forward to the possibility of contributing to Nigeria Abuja’s thriving design community.</w:t>
      </w:r>
    </w:p>
    <w:p>
      <w:pPr>
        <w:pStyle w:val="BodyText"/>
      </w:pPr>
      <w:r>
        <w:t xml:space="preserve">Sincerely,</w:t>
      </w:r>
      <w:r>
        <w:br/>
      </w:r>
      <w:r>
        <w:rPr>
          <w:bCs/>
          <w:b/>
        </w:rPr>
        <w:t xml:space="preserve">Emily Johnson</w:t>
      </w:r>
      <w:r>
        <w:br/>
      </w:r>
      <w:r>
        <w:t xml:space="preserve">Graphic Designer</w:t>
      </w:r>
      <w:r>
        <w:br/>
      </w:r>
      <w:r>
        <w:t xml:space="preserve">Email: design@myportfolio.com | Phone: +234 812 345 6789</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raphic Designer in Nigeria Abuja</dc:title>
  <dc:creator/>
  <dc:language>en</dc:language>
  <cp:keywords/>
  <dcterms:created xsi:type="dcterms:W3CDTF">2026-07-24T11:50:51Z</dcterms:created>
  <dcterms:modified xsi:type="dcterms:W3CDTF">2026-07-24T11:50:51Z</dcterms:modified>
</cp:coreProperties>
</file>

<file path=docProps/custom.xml><?xml version="1.0" encoding="utf-8"?>
<Properties xmlns="http://schemas.openxmlformats.org/officeDocument/2006/custom-properties" xmlns:vt="http://schemas.openxmlformats.org/officeDocument/2006/docPropsVTypes"/>
</file>